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vertAnchor="page" w:horzAnchor="margin" w:tblpXSpec="center" w:tblpY="2191"/>
        <w:tblW w:w="10060" w:type="dxa"/>
        <w:tblLook w:val="04A0" w:firstRow="1" w:lastRow="0" w:firstColumn="1" w:lastColumn="0" w:noHBand="0" w:noVBand="1"/>
      </w:tblPr>
      <w:tblGrid>
        <w:gridCol w:w="2052"/>
        <w:gridCol w:w="1678"/>
        <w:gridCol w:w="1227"/>
        <w:gridCol w:w="1559"/>
        <w:gridCol w:w="3544"/>
      </w:tblGrid>
      <w:tr w:rsidR="003327E2" w:rsidRPr="003327E2" w:rsidTr="00FD2F75">
        <w:tc>
          <w:tcPr>
            <w:tcW w:w="10060" w:type="dxa"/>
            <w:gridSpan w:val="5"/>
          </w:tcPr>
          <w:p w:rsidR="00AD63F1" w:rsidRPr="003327E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327E2">
              <w:rPr>
                <w:rFonts w:ascii="Calibri" w:hAnsi="Calibri"/>
                <w:b/>
                <w:sz w:val="24"/>
                <w:szCs w:val="24"/>
              </w:rPr>
              <w:t>T.C.</w:t>
            </w:r>
          </w:p>
          <w:p w:rsidR="00AD63F1" w:rsidRPr="003327E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327E2">
              <w:rPr>
                <w:rFonts w:ascii="Calibri" w:hAnsi="Calibri"/>
                <w:b/>
                <w:sz w:val="24"/>
                <w:szCs w:val="24"/>
              </w:rPr>
              <w:t xml:space="preserve">Çanakkale </w:t>
            </w:r>
            <w:proofErr w:type="spellStart"/>
            <w:r w:rsidRPr="003327E2">
              <w:rPr>
                <w:rFonts w:ascii="Calibri" w:hAnsi="Calibri"/>
                <w:b/>
                <w:sz w:val="24"/>
                <w:szCs w:val="24"/>
              </w:rPr>
              <w:t>Onsekiz</w:t>
            </w:r>
            <w:proofErr w:type="spellEnd"/>
            <w:r w:rsidRPr="003327E2">
              <w:rPr>
                <w:rFonts w:ascii="Calibri" w:hAnsi="Calibri"/>
                <w:b/>
                <w:sz w:val="24"/>
                <w:szCs w:val="24"/>
              </w:rPr>
              <w:t xml:space="preserve"> Mart Üniversitesi</w:t>
            </w:r>
          </w:p>
          <w:p w:rsidR="00AD63F1" w:rsidRPr="003327E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327E2">
              <w:rPr>
                <w:rFonts w:ascii="Calibri" w:hAnsi="Calibri"/>
                <w:b/>
                <w:sz w:val="24"/>
                <w:szCs w:val="24"/>
              </w:rPr>
              <w:t>Çan Uygulamalı Bilimler Yüksekokulu</w:t>
            </w:r>
          </w:p>
          <w:p w:rsidR="00AD63F1" w:rsidRPr="003327E2" w:rsidRDefault="00FD2F75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</w:rPr>
              <w:t>2019-2020</w:t>
            </w:r>
            <w:r w:rsidR="00AD63F1" w:rsidRPr="003327E2">
              <w:rPr>
                <w:rFonts w:ascii="Calibri" w:hAnsi="Calibri"/>
                <w:b/>
                <w:sz w:val="24"/>
                <w:szCs w:val="24"/>
              </w:rPr>
              <w:t xml:space="preserve"> Eğitim ve Öğretim Yılı Güz Dönemi</w:t>
            </w:r>
          </w:p>
          <w:p w:rsidR="00AD63F1" w:rsidRPr="003327E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327E2">
              <w:rPr>
                <w:rFonts w:ascii="Calibri" w:hAnsi="Calibri"/>
                <w:b/>
                <w:sz w:val="24"/>
                <w:szCs w:val="24"/>
              </w:rPr>
              <w:t>İş Sağlığı ve Güvenliği Bölümü 1. Sınıf Ara Sınav Programı</w:t>
            </w:r>
          </w:p>
        </w:tc>
      </w:tr>
      <w:tr w:rsidR="003327E2" w:rsidRPr="003327E2" w:rsidTr="00FD2F75">
        <w:tc>
          <w:tcPr>
            <w:tcW w:w="2052" w:type="dxa"/>
          </w:tcPr>
          <w:p w:rsidR="00AD63F1" w:rsidRPr="003327E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327E2">
              <w:rPr>
                <w:rFonts w:ascii="Calibri" w:hAnsi="Calibri"/>
                <w:b/>
                <w:sz w:val="24"/>
                <w:szCs w:val="24"/>
              </w:rPr>
              <w:t>Ders Adı</w:t>
            </w:r>
          </w:p>
        </w:tc>
        <w:tc>
          <w:tcPr>
            <w:tcW w:w="1678" w:type="dxa"/>
          </w:tcPr>
          <w:p w:rsidR="00AD63F1" w:rsidRPr="003327E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327E2">
              <w:rPr>
                <w:rFonts w:ascii="Calibri" w:hAnsi="Calibri"/>
                <w:b/>
                <w:sz w:val="24"/>
                <w:szCs w:val="24"/>
              </w:rPr>
              <w:t>Sınav Tarihi</w:t>
            </w:r>
          </w:p>
        </w:tc>
        <w:tc>
          <w:tcPr>
            <w:tcW w:w="1227" w:type="dxa"/>
          </w:tcPr>
          <w:p w:rsidR="00AD63F1" w:rsidRPr="003327E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327E2">
              <w:rPr>
                <w:rFonts w:ascii="Calibri" w:hAnsi="Calibri"/>
                <w:b/>
                <w:sz w:val="24"/>
                <w:szCs w:val="24"/>
              </w:rPr>
              <w:t>Sınav Saati</w:t>
            </w:r>
          </w:p>
        </w:tc>
        <w:tc>
          <w:tcPr>
            <w:tcW w:w="1559" w:type="dxa"/>
          </w:tcPr>
          <w:p w:rsidR="00AD63F1" w:rsidRPr="003327E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327E2">
              <w:rPr>
                <w:rFonts w:ascii="Calibri" w:hAnsi="Calibri"/>
                <w:b/>
                <w:sz w:val="24"/>
                <w:szCs w:val="24"/>
              </w:rPr>
              <w:t>Sınav Yeri</w:t>
            </w:r>
          </w:p>
        </w:tc>
        <w:tc>
          <w:tcPr>
            <w:tcW w:w="3544" w:type="dxa"/>
          </w:tcPr>
          <w:p w:rsidR="00AD63F1" w:rsidRPr="003327E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327E2">
              <w:rPr>
                <w:rFonts w:ascii="Calibri" w:hAnsi="Calibri"/>
                <w:b/>
                <w:sz w:val="24"/>
                <w:szCs w:val="24"/>
              </w:rPr>
              <w:t>Gözetmen</w:t>
            </w:r>
          </w:p>
        </w:tc>
      </w:tr>
      <w:tr w:rsidR="00A93901" w:rsidRPr="003327E2" w:rsidTr="00FD2F75">
        <w:tc>
          <w:tcPr>
            <w:tcW w:w="2052" w:type="dxa"/>
            <w:vAlign w:val="center"/>
          </w:tcPr>
          <w:p w:rsidR="00A93901" w:rsidRPr="00A94069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94069">
              <w:rPr>
                <w:rFonts w:ascii="Calibri" w:hAnsi="Calibri"/>
                <w:sz w:val="24"/>
                <w:szCs w:val="24"/>
              </w:rPr>
              <w:t>Mesleki Matematik</w:t>
            </w:r>
          </w:p>
        </w:tc>
        <w:tc>
          <w:tcPr>
            <w:tcW w:w="1678" w:type="dxa"/>
            <w:vAlign w:val="center"/>
          </w:tcPr>
          <w:p w:rsidR="00A93901" w:rsidRPr="00A94069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94069">
              <w:rPr>
                <w:rFonts w:ascii="Calibri" w:hAnsi="Calibri"/>
                <w:sz w:val="24"/>
                <w:szCs w:val="24"/>
              </w:rPr>
              <w:t>11.11.2019</w:t>
            </w:r>
          </w:p>
        </w:tc>
        <w:tc>
          <w:tcPr>
            <w:tcW w:w="1227" w:type="dxa"/>
            <w:vAlign w:val="center"/>
          </w:tcPr>
          <w:p w:rsidR="00A93901" w:rsidRPr="00A94069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94069">
              <w:rPr>
                <w:rFonts w:ascii="Calibri" w:hAnsi="Calibri"/>
                <w:sz w:val="24"/>
                <w:szCs w:val="24"/>
              </w:rPr>
              <w:t>11:00</w:t>
            </w:r>
          </w:p>
        </w:tc>
        <w:tc>
          <w:tcPr>
            <w:tcW w:w="1559" w:type="dxa"/>
            <w:vAlign w:val="center"/>
          </w:tcPr>
          <w:p w:rsidR="00A93901" w:rsidRPr="00A94069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94069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544" w:type="dxa"/>
            <w:vAlign w:val="center"/>
          </w:tcPr>
          <w:p w:rsidR="00A93901" w:rsidRPr="00A94069" w:rsidRDefault="00BB66F0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A94069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A94069">
              <w:rPr>
                <w:rFonts w:ascii="Calibri" w:hAnsi="Calibri"/>
                <w:sz w:val="24"/>
                <w:szCs w:val="24"/>
              </w:rPr>
              <w:t xml:space="preserve">. Gör. M. </w:t>
            </w:r>
            <w:r w:rsidR="00A93901" w:rsidRPr="00A94069">
              <w:rPr>
                <w:rFonts w:ascii="Calibri" w:hAnsi="Calibri"/>
                <w:sz w:val="24"/>
                <w:szCs w:val="24"/>
              </w:rPr>
              <w:t>Serdar KALELİ,</w:t>
            </w:r>
          </w:p>
          <w:p w:rsidR="00A93901" w:rsidRPr="00A94069" w:rsidRDefault="005168F7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563C3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563C32">
              <w:rPr>
                <w:rFonts w:ascii="Calibri" w:hAnsi="Calibri"/>
                <w:sz w:val="24"/>
                <w:szCs w:val="24"/>
              </w:rPr>
              <w:t xml:space="preserve">. </w:t>
            </w:r>
            <w:proofErr w:type="spellStart"/>
            <w:r w:rsidRPr="00563C32">
              <w:rPr>
                <w:rFonts w:ascii="Calibri" w:hAnsi="Calibri"/>
                <w:sz w:val="24"/>
                <w:szCs w:val="24"/>
              </w:rPr>
              <w:t>Elm</w:t>
            </w:r>
            <w:proofErr w:type="spellEnd"/>
            <w:r w:rsidRPr="00563C32">
              <w:rPr>
                <w:rFonts w:ascii="Calibri" w:hAnsi="Calibri"/>
                <w:sz w:val="24"/>
                <w:szCs w:val="24"/>
              </w:rPr>
              <w:t>. Emine AÇIL</w:t>
            </w:r>
          </w:p>
        </w:tc>
      </w:tr>
      <w:tr w:rsidR="00A93901" w:rsidRPr="003327E2" w:rsidTr="00FD2F75">
        <w:tc>
          <w:tcPr>
            <w:tcW w:w="2052" w:type="dxa"/>
            <w:vAlign w:val="center"/>
          </w:tcPr>
          <w:p w:rsidR="00A93901" w:rsidRPr="00A94069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94069">
              <w:rPr>
                <w:rFonts w:ascii="Calibri" w:hAnsi="Calibri"/>
                <w:sz w:val="24"/>
                <w:szCs w:val="24"/>
              </w:rPr>
              <w:t>Resim I</w:t>
            </w:r>
          </w:p>
        </w:tc>
        <w:tc>
          <w:tcPr>
            <w:tcW w:w="1678" w:type="dxa"/>
            <w:vAlign w:val="center"/>
          </w:tcPr>
          <w:p w:rsidR="00A93901" w:rsidRPr="00A94069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94069">
              <w:rPr>
                <w:rFonts w:ascii="Calibri" w:hAnsi="Calibri"/>
                <w:sz w:val="24"/>
                <w:szCs w:val="24"/>
              </w:rPr>
              <w:t>11.11.2019</w:t>
            </w:r>
          </w:p>
        </w:tc>
        <w:tc>
          <w:tcPr>
            <w:tcW w:w="1227" w:type="dxa"/>
            <w:vAlign w:val="center"/>
          </w:tcPr>
          <w:p w:rsidR="00A93901" w:rsidRPr="00A94069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94069">
              <w:rPr>
                <w:rFonts w:ascii="Calibri" w:hAnsi="Calibri"/>
                <w:sz w:val="24"/>
                <w:szCs w:val="24"/>
              </w:rPr>
              <w:t>13.00</w:t>
            </w:r>
          </w:p>
        </w:tc>
        <w:tc>
          <w:tcPr>
            <w:tcW w:w="1559" w:type="dxa"/>
            <w:vAlign w:val="center"/>
          </w:tcPr>
          <w:p w:rsidR="00A93901" w:rsidRPr="00A94069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94069">
              <w:rPr>
                <w:rFonts w:ascii="Calibri" w:hAnsi="Calibri"/>
                <w:sz w:val="24"/>
                <w:szCs w:val="24"/>
              </w:rPr>
              <w:t>AZ-11</w:t>
            </w:r>
          </w:p>
        </w:tc>
        <w:tc>
          <w:tcPr>
            <w:tcW w:w="3544" w:type="dxa"/>
            <w:vAlign w:val="center"/>
          </w:tcPr>
          <w:p w:rsidR="00A93901" w:rsidRPr="00A94069" w:rsidRDefault="00A93901" w:rsidP="00A93901">
            <w:pPr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A94069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A94069">
              <w:rPr>
                <w:rFonts w:ascii="Calibri" w:hAnsi="Calibri"/>
                <w:sz w:val="24"/>
                <w:szCs w:val="24"/>
              </w:rPr>
              <w:t>. Gör. Seyfullah BÜYÜKÇAPAR</w:t>
            </w:r>
          </w:p>
        </w:tc>
      </w:tr>
      <w:tr w:rsidR="00A93901" w:rsidRPr="003327E2" w:rsidTr="00FD2F75">
        <w:tc>
          <w:tcPr>
            <w:tcW w:w="2052" w:type="dxa"/>
            <w:vAlign w:val="center"/>
          </w:tcPr>
          <w:p w:rsidR="00A93901" w:rsidRPr="00061813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061813">
              <w:rPr>
                <w:rFonts w:ascii="Calibri" w:hAnsi="Calibri"/>
                <w:sz w:val="24"/>
                <w:szCs w:val="24"/>
              </w:rPr>
              <w:t>Türk Dili I</w:t>
            </w:r>
          </w:p>
        </w:tc>
        <w:tc>
          <w:tcPr>
            <w:tcW w:w="1678" w:type="dxa"/>
            <w:vAlign w:val="center"/>
          </w:tcPr>
          <w:p w:rsidR="00A93901" w:rsidRPr="00061813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061813">
              <w:rPr>
                <w:rFonts w:ascii="Calibri" w:hAnsi="Calibri"/>
                <w:sz w:val="24"/>
                <w:szCs w:val="24"/>
              </w:rPr>
              <w:t>12.11.2019</w:t>
            </w:r>
          </w:p>
        </w:tc>
        <w:tc>
          <w:tcPr>
            <w:tcW w:w="1227" w:type="dxa"/>
            <w:vAlign w:val="center"/>
          </w:tcPr>
          <w:p w:rsidR="00A93901" w:rsidRPr="00061813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061813">
              <w:rPr>
                <w:rFonts w:ascii="Calibri" w:hAnsi="Calibri"/>
                <w:sz w:val="24"/>
                <w:szCs w:val="24"/>
              </w:rPr>
              <w:t>11.00</w:t>
            </w:r>
          </w:p>
        </w:tc>
        <w:tc>
          <w:tcPr>
            <w:tcW w:w="1559" w:type="dxa"/>
            <w:vAlign w:val="center"/>
          </w:tcPr>
          <w:p w:rsidR="00A93901" w:rsidRPr="00061813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061813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544" w:type="dxa"/>
            <w:vAlign w:val="center"/>
          </w:tcPr>
          <w:p w:rsidR="00A93901" w:rsidRPr="00061813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061813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061813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061813">
              <w:rPr>
                <w:rFonts w:ascii="Calibri" w:hAnsi="Calibri"/>
                <w:sz w:val="24"/>
                <w:szCs w:val="24"/>
              </w:rPr>
              <w:t>. Üyesi Sertaç Serkan DOĞRU,</w:t>
            </w:r>
          </w:p>
          <w:p w:rsidR="00A93901" w:rsidRPr="00061813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061813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061813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061813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  <w:tr w:rsidR="00A93901" w:rsidRPr="003327E2" w:rsidTr="00FD2F75">
        <w:tc>
          <w:tcPr>
            <w:tcW w:w="2052" w:type="dxa"/>
            <w:vAlign w:val="center"/>
          </w:tcPr>
          <w:p w:rsidR="00A93901" w:rsidRPr="00061813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061813">
              <w:rPr>
                <w:rFonts w:ascii="Calibri" w:hAnsi="Calibri"/>
                <w:sz w:val="24"/>
                <w:szCs w:val="24"/>
              </w:rPr>
              <w:t>Atatürk İlkeleri ve İnkılap Tarihi I</w:t>
            </w:r>
          </w:p>
        </w:tc>
        <w:tc>
          <w:tcPr>
            <w:tcW w:w="1678" w:type="dxa"/>
            <w:vAlign w:val="center"/>
          </w:tcPr>
          <w:p w:rsidR="00A93901" w:rsidRPr="00061813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061813">
              <w:rPr>
                <w:rFonts w:ascii="Calibri" w:hAnsi="Calibri"/>
                <w:sz w:val="24"/>
                <w:szCs w:val="24"/>
              </w:rPr>
              <w:t>12.11.2019</w:t>
            </w:r>
          </w:p>
        </w:tc>
        <w:tc>
          <w:tcPr>
            <w:tcW w:w="1227" w:type="dxa"/>
            <w:vAlign w:val="center"/>
          </w:tcPr>
          <w:p w:rsidR="00A93901" w:rsidRPr="00061813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061813">
              <w:rPr>
                <w:rFonts w:ascii="Calibri" w:hAnsi="Calibri"/>
                <w:sz w:val="24"/>
                <w:szCs w:val="24"/>
              </w:rPr>
              <w:t>12.00</w:t>
            </w:r>
          </w:p>
        </w:tc>
        <w:tc>
          <w:tcPr>
            <w:tcW w:w="1559" w:type="dxa"/>
            <w:vAlign w:val="center"/>
          </w:tcPr>
          <w:p w:rsidR="00A93901" w:rsidRPr="00061813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061813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544" w:type="dxa"/>
            <w:vAlign w:val="center"/>
          </w:tcPr>
          <w:p w:rsidR="00A93901" w:rsidRPr="00061813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061813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061813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061813">
              <w:rPr>
                <w:rFonts w:ascii="Calibri" w:hAnsi="Calibri"/>
                <w:sz w:val="24"/>
                <w:szCs w:val="24"/>
              </w:rPr>
              <w:t>. Üyesi Sertaç Serkan DOĞRU,</w:t>
            </w:r>
          </w:p>
          <w:p w:rsidR="00A93901" w:rsidRPr="00061813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061813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061813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061813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  <w:tr w:rsidR="00A93901" w:rsidRPr="003327E2" w:rsidTr="00FD2F75">
        <w:tc>
          <w:tcPr>
            <w:tcW w:w="2052" w:type="dxa"/>
            <w:vAlign w:val="center"/>
          </w:tcPr>
          <w:p w:rsidR="00A93901" w:rsidRPr="00061813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061813">
              <w:rPr>
                <w:rFonts w:ascii="Calibri" w:hAnsi="Calibri"/>
                <w:sz w:val="24"/>
                <w:szCs w:val="24"/>
              </w:rPr>
              <w:t>Beden Eğitimi I</w:t>
            </w:r>
          </w:p>
        </w:tc>
        <w:tc>
          <w:tcPr>
            <w:tcW w:w="1678" w:type="dxa"/>
            <w:vAlign w:val="center"/>
          </w:tcPr>
          <w:p w:rsidR="00A93901" w:rsidRPr="00061813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061813">
              <w:rPr>
                <w:rFonts w:ascii="Calibri" w:hAnsi="Calibri"/>
                <w:sz w:val="24"/>
                <w:szCs w:val="24"/>
              </w:rPr>
              <w:t>12.11.2019</w:t>
            </w:r>
          </w:p>
        </w:tc>
        <w:tc>
          <w:tcPr>
            <w:tcW w:w="1227" w:type="dxa"/>
            <w:vAlign w:val="center"/>
          </w:tcPr>
          <w:p w:rsidR="00A93901" w:rsidRPr="00061813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061813">
              <w:rPr>
                <w:rFonts w:ascii="Calibri" w:hAnsi="Calibri"/>
                <w:sz w:val="24"/>
                <w:szCs w:val="24"/>
              </w:rPr>
              <w:t>16.00</w:t>
            </w:r>
          </w:p>
        </w:tc>
        <w:tc>
          <w:tcPr>
            <w:tcW w:w="1559" w:type="dxa"/>
            <w:vAlign w:val="center"/>
          </w:tcPr>
          <w:p w:rsidR="00A93901" w:rsidRPr="00061813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061813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544" w:type="dxa"/>
            <w:vAlign w:val="center"/>
          </w:tcPr>
          <w:p w:rsidR="00A93901" w:rsidRPr="00061813" w:rsidRDefault="00A93901" w:rsidP="00A9390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061813">
              <w:rPr>
                <w:rFonts w:ascii="Calibri" w:hAnsi="Calibri"/>
                <w:sz w:val="24"/>
                <w:szCs w:val="24"/>
              </w:rPr>
              <w:t>Okt. Serkan IŞIK</w:t>
            </w:r>
          </w:p>
        </w:tc>
      </w:tr>
      <w:tr w:rsidR="00130B30" w:rsidRPr="003327E2" w:rsidTr="00FD2F75">
        <w:tc>
          <w:tcPr>
            <w:tcW w:w="2052" w:type="dxa"/>
            <w:vAlign w:val="center"/>
          </w:tcPr>
          <w:p w:rsidR="00130B30" w:rsidRPr="00951170" w:rsidRDefault="00130B30" w:rsidP="00130B3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51170">
              <w:rPr>
                <w:rFonts w:ascii="Calibri" w:hAnsi="Calibri"/>
                <w:sz w:val="24"/>
                <w:szCs w:val="24"/>
              </w:rPr>
              <w:t>İş Sağlığı ve Güvenliğine Giriş-I</w:t>
            </w:r>
          </w:p>
        </w:tc>
        <w:tc>
          <w:tcPr>
            <w:tcW w:w="1678" w:type="dxa"/>
            <w:vAlign w:val="center"/>
          </w:tcPr>
          <w:p w:rsidR="00130B30" w:rsidRPr="00951170" w:rsidRDefault="00130B30" w:rsidP="00130B3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51170">
              <w:rPr>
                <w:rFonts w:ascii="Calibri" w:hAnsi="Calibri"/>
                <w:sz w:val="24"/>
                <w:szCs w:val="24"/>
              </w:rPr>
              <w:t>13.11.2019</w:t>
            </w:r>
          </w:p>
        </w:tc>
        <w:tc>
          <w:tcPr>
            <w:tcW w:w="1227" w:type="dxa"/>
            <w:vAlign w:val="center"/>
          </w:tcPr>
          <w:p w:rsidR="00130B30" w:rsidRPr="00951170" w:rsidRDefault="00130B30" w:rsidP="00130B3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51170">
              <w:rPr>
                <w:rFonts w:ascii="Calibri" w:hAnsi="Calibri"/>
                <w:sz w:val="24"/>
                <w:szCs w:val="24"/>
              </w:rPr>
              <w:t>13:00</w:t>
            </w:r>
          </w:p>
        </w:tc>
        <w:tc>
          <w:tcPr>
            <w:tcW w:w="1559" w:type="dxa"/>
            <w:vAlign w:val="center"/>
          </w:tcPr>
          <w:p w:rsidR="00130B30" w:rsidRPr="00951170" w:rsidRDefault="00130B30" w:rsidP="00130B3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51170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544" w:type="dxa"/>
            <w:vAlign w:val="center"/>
          </w:tcPr>
          <w:p w:rsidR="00453DA2" w:rsidRPr="00951170" w:rsidRDefault="00453DA2" w:rsidP="00453DA2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51170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51170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51170">
              <w:rPr>
                <w:rFonts w:ascii="Calibri" w:hAnsi="Calibri"/>
                <w:sz w:val="24"/>
                <w:szCs w:val="24"/>
              </w:rPr>
              <w:t>. Üyesi Sertaç Serkan DOĞRU,</w:t>
            </w:r>
          </w:p>
          <w:p w:rsidR="00130B30" w:rsidRPr="00951170" w:rsidRDefault="00453DA2" w:rsidP="00453DA2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51170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51170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51170">
              <w:rPr>
                <w:rFonts w:ascii="Calibri" w:hAnsi="Calibri"/>
                <w:sz w:val="24"/>
                <w:szCs w:val="24"/>
              </w:rPr>
              <w:t xml:space="preserve">. Üyesi Mustafa YILDIZ </w:t>
            </w:r>
            <w:r w:rsidR="00130B30" w:rsidRPr="00951170">
              <w:rPr>
                <w:rFonts w:ascii="Calibri" w:hAnsi="Calibri"/>
                <w:sz w:val="24"/>
                <w:szCs w:val="24"/>
              </w:rPr>
              <w:t xml:space="preserve"> </w:t>
            </w:r>
          </w:p>
        </w:tc>
      </w:tr>
      <w:tr w:rsidR="00130B30" w:rsidRPr="003327E2" w:rsidTr="00FD2F75">
        <w:tc>
          <w:tcPr>
            <w:tcW w:w="2052" w:type="dxa"/>
            <w:vAlign w:val="center"/>
          </w:tcPr>
          <w:p w:rsidR="00130B30" w:rsidRPr="00951170" w:rsidRDefault="00130B30" w:rsidP="00130B3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51170">
              <w:rPr>
                <w:rFonts w:ascii="Calibri" w:hAnsi="Calibri"/>
                <w:sz w:val="24"/>
                <w:szCs w:val="24"/>
              </w:rPr>
              <w:t>Yabancı Dil (İngilizce) I</w:t>
            </w:r>
          </w:p>
        </w:tc>
        <w:tc>
          <w:tcPr>
            <w:tcW w:w="1678" w:type="dxa"/>
            <w:vAlign w:val="center"/>
          </w:tcPr>
          <w:p w:rsidR="00130B30" w:rsidRPr="00951170" w:rsidRDefault="00130B30" w:rsidP="00130B3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51170">
              <w:rPr>
                <w:rFonts w:ascii="Calibri" w:hAnsi="Calibri"/>
                <w:sz w:val="24"/>
                <w:szCs w:val="24"/>
              </w:rPr>
              <w:t>13.11.2019</w:t>
            </w:r>
          </w:p>
        </w:tc>
        <w:tc>
          <w:tcPr>
            <w:tcW w:w="1227" w:type="dxa"/>
            <w:vAlign w:val="center"/>
          </w:tcPr>
          <w:p w:rsidR="00130B30" w:rsidRPr="00951170" w:rsidRDefault="00130B30" w:rsidP="00130B3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51170">
              <w:rPr>
                <w:rFonts w:ascii="Calibri" w:hAnsi="Calibri"/>
                <w:sz w:val="24"/>
                <w:szCs w:val="24"/>
              </w:rPr>
              <w:t>15.00</w:t>
            </w:r>
          </w:p>
        </w:tc>
        <w:tc>
          <w:tcPr>
            <w:tcW w:w="1559" w:type="dxa"/>
            <w:vAlign w:val="center"/>
          </w:tcPr>
          <w:p w:rsidR="00130B30" w:rsidRPr="00951170" w:rsidRDefault="00130B30" w:rsidP="00130B3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51170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544" w:type="dxa"/>
            <w:vAlign w:val="center"/>
          </w:tcPr>
          <w:p w:rsidR="00130B30" w:rsidRPr="00951170" w:rsidRDefault="00130B30" w:rsidP="006E7AC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51170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51170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51170">
              <w:rPr>
                <w:rFonts w:ascii="Calibri" w:hAnsi="Calibri"/>
                <w:sz w:val="24"/>
                <w:szCs w:val="24"/>
              </w:rPr>
              <w:t xml:space="preserve">. Üyesi </w:t>
            </w:r>
            <w:r w:rsidR="006E7ACC">
              <w:rPr>
                <w:rFonts w:ascii="Calibri" w:hAnsi="Calibri"/>
                <w:sz w:val="24"/>
                <w:szCs w:val="24"/>
              </w:rPr>
              <w:t>Sertaç Serkan DOĞRU</w:t>
            </w:r>
          </w:p>
        </w:tc>
      </w:tr>
      <w:tr w:rsidR="003D387C" w:rsidRPr="003327E2" w:rsidTr="00FD2F75">
        <w:tc>
          <w:tcPr>
            <w:tcW w:w="2052" w:type="dxa"/>
            <w:vAlign w:val="center"/>
          </w:tcPr>
          <w:p w:rsidR="003D387C" w:rsidRPr="00951170" w:rsidRDefault="003D387C" w:rsidP="003D38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51170">
              <w:rPr>
                <w:rFonts w:ascii="Calibri" w:hAnsi="Calibri"/>
                <w:sz w:val="24"/>
                <w:szCs w:val="24"/>
              </w:rPr>
              <w:t>Temel Biyoloji</w:t>
            </w:r>
          </w:p>
        </w:tc>
        <w:tc>
          <w:tcPr>
            <w:tcW w:w="1678" w:type="dxa"/>
            <w:vAlign w:val="center"/>
          </w:tcPr>
          <w:p w:rsidR="003D387C" w:rsidRPr="00951170" w:rsidRDefault="003D387C" w:rsidP="003D38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51170">
              <w:rPr>
                <w:rFonts w:ascii="Calibri" w:hAnsi="Calibri"/>
                <w:sz w:val="24"/>
                <w:szCs w:val="24"/>
              </w:rPr>
              <w:t>13.11.2019</w:t>
            </w:r>
          </w:p>
        </w:tc>
        <w:tc>
          <w:tcPr>
            <w:tcW w:w="1227" w:type="dxa"/>
            <w:vAlign w:val="center"/>
          </w:tcPr>
          <w:p w:rsidR="003D387C" w:rsidRPr="00951170" w:rsidRDefault="00065BFF" w:rsidP="003D38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51170">
              <w:rPr>
                <w:rFonts w:ascii="Calibri" w:hAnsi="Calibri"/>
                <w:sz w:val="24"/>
                <w:szCs w:val="24"/>
              </w:rPr>
              <w:t>16</w:t>
            </w:r>
            <w:r w:rsidR="003D387C" w:rsidRPr="00951170">
              <w:rPr>
                <w:rFonts w:ascii="Calibri" w:hAnsi="Calibri"/>
                <w:sz w:val="24"/>
                <w:szCs w:val="24"/>
              </w:rPr>
              <w:t>.00</w:t>
            </w:r>
          </w:p>
        </w:tc>
        <w:tc>
          <w:tcPr>
            <w:tcW w:w="1559" w:type="dxa"/>
            <w:vAlign w:val="center"/>
          </w:tcPr>
          <w:p w:rsidR="003D387C" w:rsidRPr="00951170" w:rsidRDefault="0085055B" w:rsidP="003D38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A-</w:t>
            </w:r>
            <w:bookmarkStart w:id="0" w:name="_GoBack"/>
            <w:r w:rsidRPr="0030117A">
              <w:rPr>
                <w:rFonts w:ascii="Calibri" w:hAnsi="Calibri"/>
                <w:sz w:val="24"/>
                <w:szCs w:val="24"/>
              </w:rPr>
              <w:t>201, B-103</w:t>
            </w:r>
            <w:bookmarkEnd w:id="0"/>
          </w:p>
        </w:tc>
        <w:tc>
          <w:tcPr>
            <w:tcW w:w="3544" w:type="dxa"/>
            <w:vAlign w:val="center"/>
          </w:tcPr>
          <w:p w:rsidR="003D387C" w:rsidRPr="00951170" w:rsidRDefault="003D387C" w:rsidP="003D38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51170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51170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51170">
              <w:rPr>
                <w:rFonts w:ascii="Calibri" w:hAnsi="Calibri"/>
                <w:sz w:val="24"/>
                <w:szCs w:val="24"/>
              </w:rPr>
              <w:t>. Üyesi Sertaç Serkan DOĞRU,</w:t>
            </w:r>
          </w:p>
          <w:p w:rsidR="003D387C" w:rsidRPr="00951170" w:rsidRDefault="003D387C" w:rsidP="003D38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51170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51170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51170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  <w:tr w:rsidR="003D387C" w:rsidRPr="003327E2" w:rsidTr="00FD2F75">
        <w:tc>
          <w:tcPr>
            <w:tcW w:w="2052" w:type="dxa"/>
            <w:vAlign w:val="center"/>
          </w:tcPr>
          <w:p w:rsidR="003D387C" w:rsidRPr="00A31329" w:rsidRDefault="003D387C" w:rsidP="003D38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31329">
              <w:rPr>
                <w:rFonts w:ascii="Calibri" w:hAnsi="Calibri"/>
                <w:sz w:val="24"/>
                <w:szCs w:val="24"/>
              </w:rPr>
              <w:t>Temel Kimya</w:t>
            </w:r>
          </w:p>
        </w:tc>
        <w:tc>
          <w:tcPr>
            <w:tcW w:w="1678" w:type="dxa"/>
            <w:vAlign w:val="center"/>
          </w:tcPr>
          <w:p w:rsidR="003D387C" w:rsidRPr="00A31329" w:rsidRDefault="003D387C" w:rsidP="003D38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31329">
              <w:rPr>
                <w:rFonts w:ascii="Calibri" w:hAnsi="Calibri"/>
                <w:sz w:val="24"/>
                <w:szCs w:val="24"/>
              </w:rPr>
              <w:t>14.11.2019</w:t>
            </w:r>
          </w:p>
        </w:tc>
        <w:tc>
          <w:tcPr>
            <w:tcW w:w="1227" w:type="dxa"/>
            <w:vAlign w:val="center"/>
          </w:tcPr>
          <w:p w:rsidR="003D387C" w:rsidRPr="00A31329" w:rsidRDefault="003D387C" w:rsidP="003D38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31329">
              <w:rPr>
                <w:rFonts w:ascii="Calibri" w:hAnsi="Calibri"/>
                <w:sz w:val="24"/>
                <w:szCs w:val="24"/>
              </w:rPr>
              <w:t>11.00</w:t>
            </w:r>
          </w:p>
        </w:tc>
        <w:tc>
          <w:tcPr>
            <w:tcW w:w="1559" w:type="dxa"/>
            <w:vAlign w:val="center"/>
          </w:tcPr>
          <w:p w:rsidR="003D387C" w:rsidRPr="00A31329" w:rsidRDefault="003D387C" w:rsidP="003D38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31329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544" w:type="dxa"/>
            <w:vAlign w:val="center"/>
          </w:tcPr>
          <w:p w:rsidR="003D387C" w:rsidRPr="00A31329" w:rsidRDefault="003D387C" w:rsidP="003D387C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A31329">
              <w:rPr>
                <w:sz w:val="24"/>
                <w:szCs w:val="24"/>
              </w:rPr>
              <w:t>Öğr</w:t>
            </w:r>
            <w:proofErr w:type="spellEnd"/>
            <w:r w:rsidRPr="00A31329">
              <w:rPr>
                <w:sz w:val="24"/>
                <w:szCs w:val="24"/>
              </w:rPr>
              <w:t xml:space="preserve">. </w:t>
            </w:r>
            <w:proofErr w:type="spellStart"/>
            <w:r w:rsidRPr="00A31329">
              <w:rPr>
                <w:sz w:val="24"/>
                <w:szCs w:val="24"/>
              </w:rPr>
              <w:t>Elm</w:t>
            </w:r>
            <w:proofErr w:type="spellEnd"/>
            <w:r w:rsidRPr="00A31329">
              <w:rPr>
                <w:sz w:val="24"/>
                <w:szCs w:val="24"/>
              </w:rPr>
              <w:t>. Abdullah AYDIN,</w:t>
            </w:r>
          </w:p>
          <w:p w:rsidR="003D387C" w:rsidRPr="00A31329" w:rsidRDefault="003D387C" w:rsidP="003D38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31329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A31329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A31329">
              <w:rPr>
                <w:rFonts w:ascii="Calibri" w:hAnsi="Calibri"/>
                <w:sz w:val="24"/>
                <w:szCs w:val="24"/>
              </w:rPr>
              <w:t>. Üyesi Can KÖSE</w:t>
            </w:r>
          </w:p>
        </w:tc>
      </w:tr>
      <w:tr w:rsidR="003D387C" w:rsidRPr="003327E2" w:rsidTr="00FD2F75">
        <w:tc>
          <w:tcPr>
            <w:tcW w:w="2052" w:type="dxa"/>
            <w:vAlign w:val="center"/>
          </w:tcPr>
          <w:p w:rsidR="003D387C" w:rsidRPr="00A31329" w:rsidRDefault="003D387C" w:rsidP="003D38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31329">
              <w:rPr>
                <w:rFonts w:ascii="Calibri" w:hAnsi="Calibri"/>
                <w:sz w:val="24"/>
                <w:szCs w:val="24"/>
              </w:rPr>
              <w:t>Temel Bilgi Teknolojileri Kullanımı</w:t>
            </w:r>
          </w:p>
        </w:tc>
        <w:tc>
          <w:tcPr>
            <w:tcW w:w="1678" w:type="dxa"/>
            <w:vAlign w:val="center"/>
          </w:tcPr>
          <w:p w:rsidR="003D387C" w:rsidRPr="00A31329" w:rsidRDefault="003D387C" w:rsidP="003D38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31329">
              <w:rPr>
                <w:rFonts w:ascii="Calibri" w:hAnsi="Calibri"/>
                <w:sz w:val="24"/>
                <w:szCs w:val="24"/>
              </w:rPr>
              <w:t>15.11.2019</w:t>
            </w:r>
          </w:p>
        </w:tc>
        <w:tc>
          <w:tcPr>
            <w:tcW w:w="1227" w:type="dxa"/>
            <w:vAlign w:val="center"/>
          </w:tcPr>
          <w:p w:rsidR="003D387C" w:rsidRPr="00A31329" w:rsidRDefault="003D387C" w:rsidP="003D38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31329">
              <w:rPr>
                <w:rFonts w:ascii="Calibri" w:hAnsi="Calibri"/>
                <w:sz w:val="24"/>
                <w:szCs w:val="24"/>
              </w:rPr>
              <w:t>11:00</w:t>
            </w:r>
          </w:p>
        </w:tc>
        <w:tc>
          <w:tcPr>
            <w:tcW w:w="1559" w:type="dxa"/>
            <w:vAlign w:val="center"/>
          </w:tcPr>
          <w:p w:rsidR="003D387C" w:rsidRPr="00A31329" w:rsidRDefault="003D387C" w:rsidP="003D38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31329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544" w:type="dxa"/>
            <w:vAlign w:val="center"/>
          </w:tcPr>
          <w:p w:rsidR="003D387C" w:rsidRPr="00A31329" w:rsidRDefault="003D387C" w:rsidP="003D38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31329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A31329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A31329">
              <w:rPr>
                <w:rFonts w:ascii="Calibri" w:hAnsi="Calibri"/>
                <w:sz w:val="24"/>
                <w:szCs w:val="24"/>
              </w:rPr>
              <w:t>. Üyesi Doğukan TAŞER,</w:t>
            </w:r>
          </w:p>
          <w:p w:rsidR="003D387C" w:rsidRPr="00A31329" w:rsidRDefault="003D387C" w:rsidP="003D38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31329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A31329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A31329">
              <w:rPr>
                <w:rFonts w:ascii="Calibri" w:hAnsi="Calibri"/>
                <w:sz w:val="24"/>
                <w:szCs w:val="24"/>
              </w:rPr>
              <w:t xml:space="preserve">. Üyesi Can KÖSE </w:t>
            </w:r>
          </w:p>
        </w:tc>
      </w:tr>
    </w:tbl>
    <w:p w:rsidR="000E3911" w:rsidRPr="003327E2" w:rsidRDefault="000E3911">
      <w:pPr>
        <w:rPr>
          <w:sz w:val="24"/>
          <w:szCs w:val="24"/>
        </w:rPr>
      </w:pPr>
    </w:p>
    <w:p w:rsidR="00E83073" w:rsidRPr="003327E2" w:rsidRDefault="00754AB6" w:rsidP="00754AB6">
      <w:pPr>
        <w:jc w:val="center"/>
        <w:rPr>
          <w:sz w:val="24"/>
          <w:szCs w:val="24"/>
        </w:rPr>
      </w:pPr>
      <w:r w:rsidRPr="003327E2">
        <w:rPr>
          <w:sz w:val="24"/>
          <w:szCs w:val="24"/>
        </w:rPr>
        <w:t xml:space="preserve">                                              </w:t>
      </w:r>
      <w:r w:rsidR="00CC7D5B" w:rsidRPr="003327E2">
        <w:rPr>
          <w:sz w:val="24"/>
          <w:szCs w:val="24"/>
        </w:rPr>
        <w:t xml:space="preserve">                           </w:t>
      </w:r>
      <w:r w:rsidRPr="003327E2">
        <w:rPr>
          <w:sz w:val="24"/>
          <w:szCs w:val="24"/>
        </w:rPr>
        <w:t xml:space="preserve"> </w:t>
      </w:r>
    </w:p>
    <w:p w:rsidR="00E83073" w:rsidRPr="003327E2" w:rsidRDefault="00E83073" w:rsidP="00754AB6">
      <w:pPr>
        <w:jc w:val="center"/>
        <w:rPr>
          <w:sz w:val="24"/>
          <w:szCs w:val="24"/>
        </w:rPr>
      </w:pPr>
    </w:p>
    <w:p w:rsidR="00E83073" w:rsidRPr="003327E2" w:rsidRDefault="00E83073" w:rsidP="00754AB6">
      <w:pPr>
        <w:jc w:val="center"/>
        <w:rPr>
          <w:sz w:val="24"/>
          <w:szCs w:val="24"/>
        </w:rPr>
      </w:pPr>
    </w:p>
    <w:p w:rsidR="000D47F6" w:rsidRPr="003327E2" w:rsidRDefault="00754AB6" w:rsidP="007807D9">
      <w:pPr>
        <w:ind w:left="4956"/>
        <w:rPr>
          <w:sz w:val="24"/>
          <w:szCs w:val="24"/>
        </w:rPr>
      </w:pPr>
      <w:r w:rsidRPr="003327E2">
        <w:rPr>
          <w:sz w:val="24"/>
          <w:szCs w:val="24"/>
        </w:rPr>
        <w:t xml:space="preserve"> İş Sağlığı ve Güvenliği Bölüm Başkanlığı</w:t>
      </w:r>
    </w:p>
    <w:p w:rsidR="00202DB4" w:rsidRPr="003327E2" w:rsidRDefault="00202DB4"/>
    <w:sectPr w:rsidR="00202DB4" w:rsidRPr="003327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NLM0MjQ2MzQF0ko6SsGpxcWZ+XkgBRa1AJwp0NAsAAAA"/>
  </w:docVars>
  <w:rsids>
    <w:rsidRoot w:val="00A01BF3"/>
    <w:rsid w:val="00000338"/>
    <w:rsid w:val="00004575"/>
    <w:rsid w:val="00015E26"/>
    <w:rsid w:val="00015ECF"/>
    <w:rsid w:val="00025F23"/>
    <w:rsid w:val="0003706E"/>
    <w:rsid w:val="00040D5D"/>
    <w:rsid w:val="00061813"/>
    <w:rsid w:val="000628B6"/>
    <w:rsid w:val="00063106"/>
    <w:rsid w:val="00063B67"/>
    <w:rsid w:val="00065BFF"/>
    <w:rsid w:val="000679C7"/>
    <w:rsid w:val="000725D4"/>
    <w:rsid w:val="000805D0"/>
    <w:rsid w:val="00085313"/>
    <w:rsid w:val="000876A6"/>
    <w:rsid w:val="000929B6"/>
    <w:rsid w:val="000A23FC"/>
    <w:rsid w:val="000B0382"/>
    <w:rsid w:val="000C5FD5"/>
    <w:rsid w:val="000C61EF"/>
    <w:rsid w:val="000D47F6"/>
    <w:rsid w:val="000E1B42"/>
    <w:rsid w:val="000E3911"/>
    <w:rsid w:val="000F0925"/>
    <w:rsid w:val="00103241"/>
    <w:rsid w:val="0010788F"/>
    <w:rsid w:val="00130B30"/>
    <w:rsid w:val="001320D0"/>
    <w:rsid w:val="00132CF0"/>
    <w:rsid w:val="00137CC6"/>
    <w:rsid w:val="0014152B"/>
    <w:rsid w:val="001427FC"/>
    <w:rsid w:val="00152D9E"/>
    <w:rsid w:val="00155AB5"/>
    <w:rsid w:val="00174D0B"/>
    <w:rsid w:val="00183784"/>
    <w:rsid w:val="001901BD"/>
    <w:rsid w:val="00194E88"/>
    <w:rsid w:val="00197AB2"/>
    <w:rsid w:val="001A5FCE"/>
    <w:rsid w:val="001F000E"/>
    <w:rsid w:val="001F4A12"/>
    <w:rsid w:val="00200463"/>
    <w:rsid w:val="00202525"/>
    <w:rsid w:val="00202DB4"/>
    <w:rsid w:val="00204100"/>
    <w:rsid w:val="00214BAB"/>
    <w:rsid w:val="00244555"/>
    <w:rsid w:val="00254613"/>
    <w:rsid w:val="00257C20"/>
    <w:rsid w:val="002658E6"/>
    <w:rsid w:val="002672A6"/>
    <w:rsid w:val="00271C39"/>
    <w:rsid w:val="002833CA"/>
    <w:rsid w:val="00284632"/>
    <w:rsid w:val="002B0DFF"/>
    <w:rsid w:val="002C6583"/>
    <w:rsid w:val="002D1ED6"/>
    <w:rsid w:val="002D4CAD"/>
    <w:rsid w:val="002E5AC8"/>
    <w:rsid w:val="002E728C"/>
    <w:rsid w:val="002F03E3"/>
    <w:rsid w:val="0030117A"/>
    <w:rsid w:val="00306F37"/>
    <w:rsid w:val="00311FD1"/>
    <w:rsid w:val="00323709"/>
    <w:rsid w:val="0032409B"/>
    <w:rsid w:val="00331248"/>
    <w:rsid w:val="003327E2"/>
    <w:rsid w:val="00333C3D"/>
    <w:rsid w:val="00335255"/>
    <w:rsid w:val="003369DE"/>
    <w:rsid w:val="00340361"/>
    <w:rsid w:val="00361F2F"/>
    <w:rsid w:val="003629BB"/>
    <w:rsid w:val="00374DE0"/>
    <w:rsid w:val="00383ADA"/>
    <w:rsid w:val="00391E89"/>
    <w:rsid w:val="003A4D7C"/>
    <w:rsid w:val="003D2F8D"/>
    <w:rsid w:val="003D387C"/>
    <w:rsid w:val="003D7CE0"/>
    <w:rsid w:val="003E256E"/>
    <w:rsid w:val="003F21B1"/>
    <w:rsid w:val="003F6687"/>
    <w:rsid w:val="00404CA7"/>
    <w:rsid w:val="00407073"/>
    <w:rsid w:val="00407386"/>
    <w:rsid w:val="00415119"/>
    <w:rsid w:val="00426ABC"/>
    <w:rsid w:val="00432E04"/>
    <w:rsid w:val="004440EF"/>
    <w:rsid w:val="00453DA2"/>
    <w:rsid w:val="00456B58"/>
    <w:rsid w:val="00462AFB"/>
    <w:rsid w:val="00486758"/>
    <w:rsid w:val="004C10C9"/>
    <w:rsid w:val="004C1E51"/>
    <w:rsid w:val="004C5FEE"/>
    <w:rsid w:val="004D79D3"/>
    <w:rsid w:val="004E6714"/>
    <w:rsid w:val="004E7386"/>
    <w:rsid w:val="00506122"/>
    <w:rsid w:val="005168F7"/>
    <w:rsid w:val="00526794"/>
    <w:rsid w:val="00544459"/>
    <w:rsid w:val="005523C8"/>
    <w:rsid w:val="0056412D"/>
    <w:rsid w:val="005672E6"/>
    <w:rsid w:val="00582AEE"/>
    <w:rsid w:val="00593C4F"/>
    <w:rsid w:val="005A2FE7"/>
    <w:rsid w:val="005B034F"/>
    <w:rsid w:val="005B284C"/>
    <w:rsid w:val="005B2F60"/>
    <w:rsid w:val="005B45A0"/>
    <w:rsid w:val="005C4449"/>
    <w:rsid w:val="005C4AB4"/>
    <w:rsid w:val="005D63C8"/>
    <w:rsid w:val="00603483"/>
    <w:rsid w:val="00617B3D"/>
    <w:rsid w:val="00643BCD"/>
    <w:rsid w:val="0064731A"/>
    <w:rsid w:val="00656725"/>
    <w:rsid w:val="00670E26"/>
    <w:rsid w:val="006748A9"/>
    <w:rsid w:val="00680CE9"/>
    <w:rsid w:val="00683C0F"/>
    <w:rsid w:val="00684D55"/>
    <w:rsid w:val="00696F54"/>
    <w:rsid w:val="006A1179"/>
    <w:rsid w:val="006A7D02"/>
    <w:rsid w:val="006D0385"/>
    <w:rsid w:val="006D72A0"/>
    <w:rsid w:val="006E7ACC"/>
    <w:rsid w:val="00710900"/>
    <w:rsid w:val="00720DC7"/>
    <w:rsid w:val="007302F7"/>
    <w:rsid w:val="00730833"/>
    <w:rsid w:val="00734E98"/>
    <w:rsid w:val="007369DC"/>
    <w:rsid w:val="007424F4"/>
    <w:rsid w:val="007543B3"/>
    <w:rsid w:val="00754AB6"/>
    <w:rsid w:val="00765AB8"/>
    <w:rsid w:val="00766057"/>
    <w:rsid w:val="007701F8"/>
    <w:rsid w:val="00770C93"/>
    <w:rsid w:val="00777493"/>
    <w:rsid w:val="007807D9"/>
    <w:rsid w:val="00781F99"/>
    <w:rsid w:val="007826BC"/>
    <w:rsid w:val="00793EC5"/>
    <w:rsid w:val="007B5C31"/>
    <w:rsid w:val="007C34B2"/>
    <w:rsid w:val="007D2C60"/>
    <w:rsid w:val="007D3FB7"/>
    <w:rsid w:val="007E06E8"/>
    <w:rsid w:val="007E3FDE"/>
    <w:rsid w:val="007E7BD1"/>
    <w:rsid w:val="007F5339"/>
    <w:rsid w:val="007F7273"/>
    <w:rsid w:val="00824B5F"/>
    <w:rsid w:val="00840B95"/>
    <w:rsid w:val="00842EAE"/>
    <w:rsid w:val="0085055B"/>
    <w:rsid w:val="00857025"/>
    <w:rsid w:val="0086365C"/>
    <w:rsid w:val="00872A20"/>
    <w:rsid w:val="00885374"/>
    <w:rsid w:val="008960F4"/>
    <w:rsid w:val="008A0151"/>
    <w:rsid w:val="008A3138"/>
    <w:rsid w:val="008A47FC"/>
    <w:rsid w:val="008A61C1"/>
    <w:rsid w:val="008A764E"/>
    <w:rsid w:val="008B3667"/>
    <w:rsid w:val="008B4DD1"/>
    <w:rsid w:val="008C651E"/>
    <w:rsid w:val="008D4FD6"/>
    <w:rsid w:val="008E6BBF"/>
    <w:rsid w:val="008F1AFF"/>
    <w:rsid w:val="008F7043"/>
    <w:rsid w:val="00905AC4"/>
    <w:rsid w:val="0091567C"/>
    <w:rsid w:val="009333D3"/>
    <w:rsid w:val="00951170"/>
    <w:rsid w:val="0096230C"/>
    <w:rsid w:val="00971B39"/>
    <w:rsid w:val="009A4C97"/>
    <w:rsid w:val="009B25D8"/>
    <w:rsid w:val="009D174D"/>
    <w:rsid w:val="009D657A"/>
    <w:rsid w:val="009F0B23"/>
    <w:rsid w:val="009F69AF"/>
    <w:rsid w:val="00A00EEE"/>
    <w:rsid w:val="00A01BF3"/>
    <w:rsid w:val="00A1006E"/>
    <w:rsid w:val="00A21073"/>
    <w:rsid w:val="00A23C8C"/>
    <w:rsid w:val="00A31329"/>
    <w:rsid w:val="00A32405"/>
    <w:rsid w:val="00A376B8"/>
    <w:rsid w:val="00A428C1"/>
    <w:rsid w:val="00A80725"/>
    <w:rsid w:val="00A83B9A"/>
    <w:rsid w:val="00A87F5B"/>
    <w:rsid w:val="00A90E04"/>
    <w:rsid w:val="00A911C6"/>
    <w:rsid w:val="00A93901"/>
    <w:rsid w:val="00A94069"/>
    <w:rsid w:val="00AC0963"/>
    <w:rsid w:val="00AC1DA0"/>
    <w:rsid w:val="00AD63F1"/>
    <w:rsid w:val="00AD7C94"/>
    <w:rsid w:val="00AF66E3"/>
    <w:rsid w:val="00B10229"/>
    <w:rsid w:val="00B16AAD"/>
    <w:rsid w:val="00B34AAE"/>
    <w:rsid w:val="00B37A8B"/>
    <w:rsid w:val="00B4207C"/>
    <w:rsid w:val="00B50BC9"/>
    <w:rsid w:val="00B527D7"/>
    <w:rsid w:val="00B62580"/>
    <w:rsid w:val="00B96DDD"/>
    <w:rsid w:val="00BB1816"/>
    <w:rsid w:val="00BB19F7"/>
    <w:rsid w:val="00BB1EBE"/>
    <w:rsid w:val="00BB4B99"/>
    <w:rsid w:val="00BB667E"/>
    <w:rsid w:val="00BB66F0"/>
    <w:rsid w:val="00BC7DD7"/>
    <w:rsid w:val="00BF2191"/>
    <w:rsid w:val="00BF6DA8"/>
    <w:rsid w:val="00C046B1"/>
    <w:rsid w:val="00C06457"/>
    <w:rsid w:val="00C109A1"/>
    <w:rsid w:val="00C10F59"/>
    <w:rsid w:val="00C2391D"/>
    <w:rsid w:val="00C2559E"/>
    <w:rsid w:val="00C347C7"/>
    <w:rsid w:val="00C35074"/>
    <w:rsid w:val="00C60166"/>
    <w:rsid w:val="00C738D5"/>
    <w:rsid w:val="00C748E0"/>
    <w:rsid w:val="00C80298"/>
    <w:rsid w:val="00C9443A"/>
    <w:rsid w:val="00CA2A21"/>
    <w:rsid w:val="00CB0171"/>
    <w:rsid w:val="00CB7932"/>
    <w:rsid w:val="00CC064C"/>
    <w:rsid w:val="00CC06E7"/>
    <w:rsid w:val="00CC3FE8"/>
    <w:rsid w:val="00CC400E"/>
    <w:rsid w:val="00CC7D5B"/>
    <w:rsid w:val="00CD636C"/>
    <w:rsid w:val="00CE09CE"/>
    <w:rsid w:val="00CF4C60"/>
    <w:rsid w:val="00D00C69"/>
    <w:rsid w:val="00D0177C"/>
    <w:rsid w:val="00D061BD"/>
    <w:rsid w:val="00D10E2A"/>
    <w:rsid w:val="00D11449"/>
    <w:rsid w:val="00D154E8"/>
    <w:rsid w:val="00D239E8"/>
    <w:rsid w:val="00D27ABC"/>
    <w:rsid w:val="00D3466D"/>
    <w:rsid w:val="00D34D84"/>
    <w:rsid w:val="00D5369F"/>
    <w:rsid w:val="00D66B1D"/>
    <w:rsid w:val="00D8098F"/>
    <w:rsid w:val="00D83D20"/>
    <w:rsid w:val="00D845C7"/>
    <w:rsid w:val="00D938BB"/>
    <w:rsid w:val="00DB33B5"/>
    <w:rsid w:val="00DC042A"/>
    <w:rsid w:val="00DC62D7"/>
    <w:rsid w:val="00DC692D"/>
    <w:rsid w:val="00DE2244"/>
    <w:rsid w:val="00DE74DE"/>
    <w:rsid w:val="00DF2F9F"/>
    <w:rsid w:val="00E057B2"/>
    <w:rsid w:val="00E06695"/>
    <w:rsid w:val="00E12F93"/>
    <w:rsid w:val="00E16621"/>
    <w:rsid w:val="00E33C05"/>
    <w:rsid w:val="00E37DE8"/>
    <w:rsid w:val="00E4205D"/>
    <w:rsid w:val="00E52C6C"/>
    <w:rsid w:val="00E5554A"/>
    <w:rsid w:val="00E60B58"/>
    <w:rsid w:val="00E61075"/>
    <w:rsid w:val="00E66D29"/>
    <w:rsid w:val="00E83073"/>
    <w:rsid w:val="00E9502D"/>
    <w:rsid w:val="00EA065B"/>
    <w:rsid w:val="00EB18B0"/>
    <w:rsid w:val="00EC251D"/>
    <w:rsid w:val="00EC48D7"/>
    <w:rsid w:val="00ED1569"/>
    <w:rsid w:val="00ED1D14"/>
    <w:rsid w:val="00ED2970"/>
    <w:rsid w:val="00ED4EA6"/>
    <w:rsid w:val="00EE5E0B"/>
    <w:rsid w:val="00F00637"/>
    <w:rsid w:val="00F0230D"/>
    <w:rsid w:val="00F03BD5"/>
    <w:rsid w:val="00F05125"/>
    <w:rsid w:val="00F343D3"/>
    <w:rsid w:val="00F376F9"/>
    <w:rsid w:val="00F4374D"/>
    <w:rsid w:val="00F4788F"/>
    <w:rsid w:val="00F9197C"/>
    <w:rsid w:val="00F96374"/>
    <w:rsid w:val="00FA2B5E"/>
    <w:rsid w:val="00FB202E"/>
    <w:rsid w:val="00FB71AF"/>
    <w:rsid w:val="00FC563B"/>
    <w:rsid w:val="00FD2F75"/>
    <w:rsid w:val="00FD465D"/>
    <w:rsid w:val="00FD58AD"/>
    <w:rsid w:val="00FD595F"/>
    <w:rsid w:val="00FE1DC7"/>
    <w:rsid w:val="00FE2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069E204-AAC4-417C-A4C0-6E075DAFF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01B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3</TotalTime>
  <Pages>1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SUS</cp:lastModifiedBy>
  <cp:revision>272</cp:revision>
  <dcterms:created xsi:type="dcterms:W3CDTF">2018-10-26T08:58:00Z</dcterms:created>
  <dcterms:modified xsi:type="dcterms:W3CDTF">2019-11-04T14:52:00Z</dcterms:modified>
</cp:coreProperties>
</file>